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F1B088B" w14:textId="77777777" w:rsidR="005A52BC" w:rsidRPr="00314AC3" w:rsidRDefault="00CA58A3" w:rsidP="00314AC3">
      <w:pPr>
        <w:jc w:val="center"/>
        <w:rPr>
          <w:b/>
        </w:rPr>
      </w:pPr>
      <w:r w:rsidRPr="00314AC3">
        <w:rPr>
          <w:b/>
        </w:rPr>
        <w:t>Feedback Questionnaire Form</w:t>
      </w:r>
    </w:p>
    <w:p w14:paraId="3B2393B7" w14:textId="77777777" w:rsidR="00CA58A3" w:rsidRPr="00314AC3" w:rsidRDefault="00CA58A3" w:rsidP="00314AC3">
      <w:pPr>
        <w:jc w:val="center"/>
        <w:rPr>
          <w:b/>
        </w:rPr>
      </w:pPr>
      <w:r w:rsidRPr="00314AC3">
        <w:rPr>
          <w:b/>
        </w:rPr>
        <w:t>CA675 – Cloud Technologies</w:t>
      </w:r>
    </w:p>
    <w:p w14:paraId="5EE6AE71" w14:textId="77777777" w:rsidR="00CA58A3" w:rsidRPr="00314AC3" w:rsidRDefault="00CA58A3" w:rsidP="00314AC3">
      <w:pPr>
        <w:jc w:val="center"/>
        <w:rPr>
          <w:b/>
        </w:rPr>
      </w:pPr>
    </w:p>
    <w:p w14:paraId="52BF1285" w14:textId="77777777" w:rsidR="00CA58A3" w:rsidRDefault="00CA58A3"/>
    <w:p w14:paraId="0736609F" w14:textId="785303BF" w:rsidR="00CA58A3" w:rsidRDefault="00CA58A3">
      <w:r>
        <w:t xml:space="preserve">Your group ID: </w:t>
      </w:r>
      <w:r>
        <w:fldChar w:fldCharType="begin">
          <w:ffData>
            <w:name w:val="Text1"/>
            <w:enabled/>
            <w:calcOnExit w:val="0"/>
            <w:textInput/>
          </w:ffData>
        </w:fldChar>
      </w:r>
      <w:bookmarkStart w:id="0" w:name="Text1"/>
      <w:r>
        <w:instrText xml:space="preserve"> FORMTEXT </w:instrText>
      </w:r>
      <w:r>
        <w:fldChar w:fldCharType="separate"/>
      </w:r>
      <w:r w:rsidR="003406C8">
        <w:rPr>
          <w:noProof/>
        </w:rPr>
        <w:t>O</w:t>
      </w:r>
      <w:r>
        <w:fldChar w:fldCharType="end"/>
      </w:r>
      <w:bookmarkEnd w:id="0"/>
    </w:p>
    <w:p w14:paraId="4C25613E" w14:textId="24B3E274" w:rsidR="00CA58A3" w:rsidRDefault="00CA58A3">
      <w:r>
        <w:t xml:space="preserve">Group ID of the report being reviewed: </w:t>
      </w:r>
      <w:r>
        <w:fldChar w:fldCharType="begin">
          <w:ffData>
            <w:name w:val="Text2"/>
            <w:enabled/>
            <w:calcOnExit w:val="0"/>
            <w:textInput/>
          </w:ffData>
        </w:fldChar>
      </w:r>
      <w:bookmarkStart w:id="1" w:name="Text2"/>
      <w:r>
        <w:instrText xml:space="preserve"> FORMTEXT </w:instrText>
      </w:r>
      <w:r>
        <w:fldChar w:fldCharType="separate"/>
      </w:r>
      <w:r w:rsidR="003406C8">
        <w:rPr>
          <w:noProof/>
        </w:rPr>
        <w:t>Q</w:t>
      </w:r>
      <w:r>
        <w:fldChar w:fldCharType="end"/>
      </w:r>
      <w:bookmarkEnd w:id="1"/>
    </w:p>
    <w:p w14:paraId="384E938C" w14:textId="69E30C2B" w:rsidR="00E83DB4" w:rsidRPr="00C95933" w:rsidRDefault="00E83DB4" w:rsidP="00B97B9A">
      <w:pPr>
        <w:framePr w:w="9307" w:h="2521" w:hSpace="180" w:wrap="around" w:vAnchor="text" w:hAnchor="page" w:x="1861" w:y="473"/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  <w:rPr>
          <w:b/>
        </w:rPr>
      </w:pPr>
      <w:r w:rsidRPr="00C95933">
        <w:rPr>
          <w:b/>
        </w:rPr>
        <w:t>Section 1 – General Idea</w:t>
      </w:r>
    </w:p>
    <w:p w14:paraId="397F33C2" w14:textId="77777777" w:rsidR="00E83DB4" w:rsidRPr="00DD55F8" w:rsidRDefault="00E83DB4" w:rsidP="00B97B9A">
      <w:pPr>
        <w:framePr w:w="9307" w:h="2521" w:hSpace="180" w:wrap="around" w:vAnchor="text" w:hAnchor="page" w:x="1861" w:y="473"/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</w:pPr>
    </w:p>
    <w:p w14:paraId="5FF16168" w14:textId="0AA64B4E" w:rsidR="00E83DB4" w:rsidRPr="00DD55F8" w:rsidRDefault="00B97B9A" w:rsidP="00B97B9A">
      <w:pPr>
        <w:framePr w:w="9307" w:h="2521" w:hSpace="180" w:wrap="around" w:vAnchor="text" w:hAnchor="page" w:x="1861" w:y="473"/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</w:pPr>
      <w:r>
        <w:t>What I</w:t>
      </w:r>
      <w:r w:rsidR="00E83DB4" w:rsidRPr="00DD55F8">
        <w:t xml:space="preserve"> find bad/can be improved in this idea is </w:t>
      </w:r>
      <w:r w:rsidR="00E83DB4" w:rsidRPr="00DD55F8">
        <w:fldChar w:fldCharType="begin">
          <w:ffData>
            <w:name w:val="Text3"/>
            <w:enabled/>
            <w:calcOnExit w:val="0"/>
            <w:textInput/>
          </w:ffData>
        </w:fldChar>
      </w:r>
      <w:bookmarkStart w:id="2" w:name="Text3"/>
      <w:r w:rsidR="00E83DB4" w:rsidRPr="00DD55F8">
        <w:instrText xml:space="preserve"> FORMTEXT </w:instrText>
      </w:r>
      <w:r w:rsidR="00E83DB4" w:rsidRPr="00DD55F8">
        <w:fldChar w:fldCharType="separate"/>
      </w:r>
      <w:r w:rsidR="008E71AF">
        <w:t>We find that</w:t>
      </w:r>
      <w:r w:rsidR="00A62DF7">
        <w:t xml:space="preserve"> the </w:t>
      </w:r>
      <w:r w:rsidR="002A47C6">
        <w:t>presentation of the idea is vague,</w:t>
      </w:r>
      <w:r w:rsidR="00A62DF7">
        <w:t xml:space="preserve"> </w:t>
      </w:r>
      <w:r w:rsidR="002A47C6">
        <w:t>n</w:t>
      </w:r>
      <w:r w:rsidR="00A62DF7">
        <w:t xml:space="preserve">o details on the </w:t>
      </w:r>
      <w:proofErr w:type="gramStart"/>
      <w:r w:rsidR="00A62DF7">
        <w:t>demographics</w:t>
      </w:r>
      <w:proofErr w:type="gramEnd"/>
      <w:r w:rsidR="00A62DF7">
        <w:t xml:space="preserve"> datas</w:t>
      </w:r>
      <w:r w:rsidR="002A47C6">
        <w:t>et</w:t>
      </w:r>
      <w:r w:rsidR="00B11DE0">
        <w:t xml:space="preserve"> have been included.</w:t>
      </w:r>
      <w:r w:rsidR="00A62DF7">
        <w:t xml:space="preserve"> </w:t>
      </w:r>
      <w:r w:rsidR="00E83DB4" w:rsidRPr="00DD55F8">
        <w:fldChar w:fldCharType="end"/>
      </w:r>
      <w:bookmarkEnd w:id="2"/>
    </w:p>
    <w:p w14:paraId="4A32BB02" w14:textId="77777777" w:rsidR="00E83DB4" w:rsidRPr="00DD55F8" w:rsidRDefault="00E83DB4" w:rsidP="00B97B9A">
      <w:pPr>
        <w:framePr w:w="9307" w:h="2521" w:hSpace="180" w:wrap="around" w:vAnchor="text" w:hAnchor="page" w:x="1861" w:y="473"/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</w:pPr>
    </w:p>
    <w:p w14:paraId="1B7FE3B9" w14:textId="0E4374F8" w:rsidR="00E83DB4" w:rsidRPr="00DD55F8" w:rsidRDefault="00E83DB4" w:rsidP="00B97B9A">
      <w:pPr>
        <w:framePr w:w="9307" w:h="2521" w:hSpace="180" w:wrap="around" w:vAnchor="text" w:hAnchor="page" w:x="1861" w:y="473"/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</w:pPr>
      <w:r w:rsidRPr="00DD55F8">
        <w:t xml:space="preserve">What I find good/has potential in this idea is </w:t>
      </w:r>
      <w:r w:rsidRPr="00DD55F8">
        <w:fldChar w:fldCharType="begin">
          <w:ffData>
            <w:name w:val="Text4"/>
            <w:enabled/>
            <w:calcOnExit w:val="0"/>
            <w:textInput/>
          </w:ffData>
        </w:fldChar>
      </w:r>
      <w:bookmarkStart w:id="3" w:name="Text4"/>
      <w:r w:rsidRPr="00DD55F8">
        <w:instrText xml:space="preserve"> FORMTEXT </w:instrText>
      </w:r>
      <w:r w:rsidRPr="00DD55F8">
        <w:fldChar w:fldCharType="separate"/>
      </w:r>
      <w:r w:rsidR="00A62DF7">
        <w:t>E</w:t>
      </w:r>
      <w:r w:rsidR="003406C8">
        <w:t>xplor</w:t>
      </w:r>
      <w:r w:rsidR="00A62DF7">
        <w:t>ing the</w:t>
      </w:r>
      <w:r w:rsidR="003406C8">
        <w:t xml:space="preserve"> various factors influencing </w:t>
      </w:r>
      <w:r w:rsidR="00A62DF7">
        <w:t xml:space="preserve">an </w:t>
      </w:r>
      <w:r w:rsidR="003406C8">
        <w:t>election</w:t>
      </w:r>
      <w:r w:rsidR="00A62DF7">
        <w:t xml:space="preserve"> is an interesting analysis.</w:t>
      </w:r>
      <w:r w:rsidR="00CE7787">
        <w:t xml:space="preserve"> The insights gained from this analysis can prove to be a game-changer in </w:t>
      </w:r>
      <w:r w:rsidR="00B11DE0">
        <w:t xml:space="preserve">the </w:t>
      </w:r>
      <w:r w:rsidR="00CE7787">
        <w:t>election</w:t>
      </w:r>
      <w:r w:rsidR="00B11DE0">
        <w:t xml:space="preserve"> process</w:t>
      </w:r>
      <w:r w:rsidR="00CE7787">
        <w:t>.</w:t>
      </w:r>
      <w:r w:rsidRPr="00DD55F8">
        <w:fldChar w:fldCharType="end"/>
      </w:r>
      <w:bookmarkEnd w:id="3"/>
    </w:p>
    <w:p w14:paraId="144FF9A4" w14:textId="77777777" w:rsidR="00E83DB4" w:rsidRPr="00DD55F8" w:rsidRDefault="00E83DB4" w:rsidP="00B97B9A">
      <w:pPr>
        <w:framePr w:w="9307" w:h="2521" w:hSpace="180" w:wrap="around" w:vAnchor="text" w:hAnchor="page" w:x="1861" w:y="473"/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</w:pPr>
    </w:p>
    <w:p w14:paraId="44CEB63E" w14:textId="089FD210" w:rsidR="00E83DB4" w:rsidRPr="00DD55F8" w:rsidRDefault="00E83DB4" w:rsidP="00B97B9A">
      <w:pPr>
        <w:framePr w:w="9307" w:h="2521" w:hSpace="180" w:wrap="around" w:vAnchor="text" w:hAnchor="page" w:x="1861" w:y="473"/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</w:pPr>
      <w:r w:rsidRPr="00DD55F8">
        <w:t xml:space="preserve">One problem/challenge you might encounter with this idea is </w:t>
      </w:r>
      <w:r w:rsidRPr="00DD55F8">
        <w:fldChar w:fldCharType="begin">
          <w:ffData>
            <w:name w:val="Text5"/>
            <w:enabled/>
            <w:calcOnExit w:val="0"/>
            <w:textInput/>
          </w:ffData>
        </w:fldChar>
      </w:r>
      <w:bookmarkStart w:id="4" w:name="Text5"/>
      <w:r w:rsidRPr="00DD55F8">
        <w:instrText xml:space="preserve"> FORMTEXT </w:instrText>
      </w:r>
      <w:r w:rsidRPr="00DD55F8">
        <w:fldChar w:fldCharType="separate"/>
      </w:r>
      <w:r w:rsidR="00CE7787">
        <w:t xml:space="preserve">The primary dataset being considered for the </w:t>
      </w:r>
      <w:proofErr w:type="spellStart"/>
      <w:r w:rsidR="00CE7787">
        <w:t>relisation</w:t>
      </w:r>
      <w:proofErr w:type="spellEnd"/>
      <w:r w:rsidR="00CE7787">
        <w:t xml:space="preserve"> of the idea has</w:t>
      </w:r>
      <w:r w:rsidR="00B11DE0">
        <w:t xml:space="preserve"> very</w:t>
      </w:r>
      <w:bookmarkStart w:id="5" w:name="_GoBack"/>
      <w:bookmarkEnd w:id="5"/>
      <w:r w:rsidR="00CE7787">
        <w:t xml:space="preserve"> small number of records.</w:t>
      </w:r>
      <w:r w:rsidRPr="00DD55F8">
        <w:fldChar w:fldCharType="end"/>
      </w:r>
      <w:bookmarkEnd w:id="4"/>
    </w:p>
    <w:p w14:paraId="51106B2D" w14:textId="77777777" w:rsidR="00CA58A3" w:rsidRDefault="00CA58A3"/>
    <w:p w14:paraId="65C39925" w14:textId="77777777" w:rsidR="00E83DB4" w:rsidRDefault="00E83DB4"/>
    <w:p w14:paraId="1BD71B54" w14:textId="77777777" w:rsidR="00E83DB4" w:rsidRDefault="00E83DB4"/>
    <w:p w14:paraId="6FC470A4" w14:textId="12BC2285" w:rsidR="00E83DB4" w:rsidRPr="00C95933" w:rsidRDefault="00E83DB4" w:rsidP="00E83DB4">
      <w:pPr>
        <w:framePr w:w="9307" w:h="4321" w:hSpace="180" w:wrap="around" w:vAnchor="text" w:hAnchor="page" w:x="1861" w:y="1"/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  <w:rPr>
          <w:b/>
        </w:rPr>
      </w:pPr>
      <w:r w:rsidRPr="00C95933">
        <w:rPr>
          <w:b/>
        </w:rPr>
        <w:lastRenderedPageBreak/>
        <w:t>Section 2 – Technology</w:t>
      </w:r>
    </w:p>
    <w:p w14:paraId="5E223697" w14:textId="77777777" w:rsidR="00E83DB4" w:rsidRDefault="00E83DB4" w:rsidP="00E83DB4">
      <w:pPr>
        <w:framePr w:w="9307" w:h="4321" w:hSpace="180" w:wrap="around" w:vAnchor="text" w:hAnchor="page" w:x="1861" w:y="1"/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</w:pPr>
    </w:p>
    <w:p w14:paraId="4748F9B2" w14:textId="2A24528F" w:rsidR="001E1777" w:rsidRPr="000C3F6E" w:rsidRDefault="00E83DB4" w:rsidP="00E83DB4">
      <w:pPr>
        <w:framePr w:w="9307" w:h="4321" w:hSpace="180" w:wrap="around" w:vAnchor="text" w:hAnchor="page" w:x="1861" w:y="1"/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  <w:rPr>
          <w:i/>
          <w:u w:val="single"/>
        </w:rPr>
      </w:pPr>
      <w:r w:rsidRPr="00171E09">
        <w:rPr>
          <w:i/>
          <w:u w:val="single"/>
        </w:rPr>
        <w:t>Technology 1</w:t>
      </w:r>
    </w:p>
    <w:p w14:paraId="6195382A" w14:textId="78DB8474" w:rsidR="00E83DB4" w:rsidRDefault="00E83DB4" w:rsidP="00E83DB4">
      <w:pPr>
        <w:framePr w:w="9307" w:h="4321" w:hSpace="180" w:wrap="around" w:vAnchor="text" w:hAnchor="page" w:x="1861" w:y="1"/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</w:pPr>
      <w:r>
        <w:t xml:space="preserve">One key technology used in this project is </w:t>
      </w:r>
      <w:r>
        <w:fldChar w:fldCharType="begin">
          <w:ffData>
            <w:name w:val="Text3"/>
            <w:enabled/>
            <w:calcOnExit w:val="0"/>
            <w:textInput/>
          </w:ffData>
        </w:fldChar>
      </w:r>
      <w:r>
        <w:instrText xml:space="preserve"> FORMTEXT </w:instrText>
      </w:r>
      <w:r>
        <w:fldChar w:fldCharType="separate"/>
      </w:r>
      <w:r w:rsidR="003406C8">
        <w:rPr>
          <w:noProof/>
        </w:rPr>
        <w:t>Spark</w:t>
      </w:r>
      <w:r w:rsidR="00CE7787">
        <w:rPr>
          <w:noProof/>
        </w:rPr>
        <w:t xml:space="preserve"> (using PySpark)</w:t>
      </w:r>
      <w:r>
        <w:fldChar w:fldCharType="end"/>
      </w:r>
    </w:p>
    <w:p w14:paraId="39C96544" w14:textId="77777777" w:rsidR="001E1777" w:rsidRDefault="001E1777" w:rsidP="00E83DB4">
      <w:pPr>
        <w:framePr w:w="9307" w:h="4321" w:hSpace="180" w:wrap="around" w:vAnchor="text" w:hAnchor="page" w:x="1861" w:y="1"/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</w:pPr>
    </w:p>
    <w:p w14:paraId="559E0AA7" w14:textId="74106616" w:rsidR="001E1777" w:rsidRDefault="00E83DB4" w:rsidP="00E83DB4">
      <w:pPr>
        <w:framePr w:w="9307" w:h="4321" w:hSpace="180" w:wrap="around" w:vAnchor="text" w:hAnchor="page" w:x="1861" w:y="1"/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</w:pPr>
      <w:r>
        <w:t>Does this technology fit the general idea?</w:t>
      </w:r>
    </w:p>
    <w:p w14:paraId="34988005" w14:textId="4FED1A01" w:rsidR="00E83DB4" w:rsidRDefault="00E83DB4" w:rsidP="00E83DB4">
      <w:pPr>
        <w:framePr w:w="9307" w:h="4321" w:hSpace="180" w:wrap="around" w:vAnchor="text" w:hAnchor="page" w:x="1861" w:y="1"/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</w:pPr>
      <w: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bookmarkStart w:id="6" w:name="Check1"/>
      <w:r>
        <w:instrText xml:space="preserve"> FORMCHECKBOX </w:instrText>
      </w:r>
      <w:r w:rsidR="00B11DE0">
        <w:fldChar w:fldCharType="separate"/>
      </w:r>
      <w:r>
        <w:fldChar w:fldCharType="end"/>
      </w:r>
      <w:bookmarkEnd w:id="6"/>
      <w:r>
        <w:t xml:space="preserve"> Yes </w:t>
      </w:r>
      <w:r w:rsidR="00002D2C">
        <w:tab/>
      </w:r>
      <w:r>
        <w:fldChar w:fldCharType="begin">
          <w:ffData>
            <w:name w:val="Check2"/>
            <w:enabled/>
            <w:calcOnExit w:val="0"/>
            <w:checkBox>
              <w:sizeAuto/>
              <w:default w:val="0"/>
              <w:checked/>
            </w:checkBox>
          </w:ffData>
        </w:fldChar>
      </w:r>
      <w:bookmarkStart w:id="7" w:name="Check2"/>
      <w:r>
        <w:instrText xml:space="preserve"> FORMCHECKBOX </w:instrText>
      </w:r>
      <w:r w:rsidR="00B11DE0">
        <w:fldChar w:fldCharType="separate"/>
      </w:r>
      <w:r>
        <w:fldChar w:fldCharType="end"/>
      </w:r>
      <w:bookmarkEnd w:id="7"/>
      <w:r>
        <w:t xml:space="preserve"> No</w:t>
      </w:r>
    </w:p>
    <w:p w14:paraId="597414B5" w14:textId="77777777" w:rsidR="00E83DB4" w:rsidRDefault="00E83DB4" w:rsidP="00E83DB4">
      <w:pPr>
        <w:framePr w:w="9307" w:h="4321" w:hSpace="180" w:wrap="around" w:vAnchor="text" w:hAnchor="page" w:x="1861" w:y="1"/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</w:pPr>
    </w:p>
    <w:p w14:paraId="5CE868A9" w14:textId="74E1AA38" w:rsidR="00E83DB4" w:rsidRDefault="00BC6CD5" w:rsidP="00E83DB4">
      <w:pPr>
        <w:framePr w:w="9307" w:h="4321" w:hSpace="180" w:wrap="around" w:vAnchor="text" w:hAnchor="page" w:x="1861" w:y="1"/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</w:pPr>
      <w:r>
        <w:t>If Yes,</w:t>
      </w:r>
      <w:r w:rsidR="00E83DB4">
        <w:t xml:space="preserve"> one way the app can be expanded/improved using such technology</w:t>
      </w:r>
      <w:r>
        <w:t xml:space="preserve"> is </w:t>
      </w:r>
      <w:r w:rsidR="00E83DB4">
        <w:fldChar w:fldCharType="begin">
          <w:ffData>
            <w:name w:val="Text6"/>
            <w:enabled/>
            <w:calcOnExit w:val="0"/>
            <w:textInput/>
          </w:ffData>
        </w:fldChar>
      </w:r>
      <w:bookmarkStart w:id="8" w:name="Text6"/>
      <w:r w:rsidR="00E83DB4">
        <w:instrText xml:space="preserve"> FORMTEXT </w:instrText>
      </w:r>
      <w:r w:rsidR="00E83DB4">
        <w:fldChar w:fldCharType="separate"/>
      </w:r>
      <w:r w:rsidR="00302BD8">
        <w:t> </w:t>
      </w:r>
      <w:r w:rsidR="00302BD8">
        <w:t> </w:t>
      </w:r>
      <w:r w:rsidR="00302BD8">
        <w:t> </w:t>
      </w:r>
      <w:r w:rsidR="00302BD8">
        <w:t> </w:t>
      </w:r>
      <w:r w:rsidR="00302BD8">
        <w:t> </w:t>
      </w:r>
      <w:r w:rsidR="00E83DB4">
        <w:fldChar w:fldCharType="end"/>
      </w:r>
      <w:bookmarkEnd w:id="8"/>
    </w:p>
    <w:p w14:paraId="188341FD" w14:textId="77777777" w:rsidR="00E83DB4" w:rsidRDefault="00E83DB4" w:rsidP="00E83DB4">
      <w:pPr>
        <w:framePr w:w="9307" w:h="4321" w:hSpace="180" w:wrap="around" w:vAnchor="text" w:hAnchor="page" w:x="1861" w:y="1"/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</w:pPr>
    </w:p>
    <w:p w14:paraId="4103DB3F" w14:textId="77777777" w:rsidR="00BC6CD5" w:rsidRDefault="00BC6CD5" w:rsidP="00E83DB4">
      <w:pPr>
        <w:framePr w:w="9307" w:h="4321" w:hSpace="180" w:wrap="around" w:vAnchor="text" w:hAnchor="page" w:x="1861" w:y="1"/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</w:pPr>
      <w:r>
        <w:t xml:space="preserve">If No, why? </w:t>
      </w:r>
    </w:p>
    <w:p w14:paraId="7E873716" w14:textId="7135769F" w:rsidR="00E83DB4" w:rsidRDefault="00E83DB4" w:rsidP="00E83DB4">
      <w:pPr>
        <w:framePr w:w="9307" w:h="4321" w:hSpace="180" w:wrap="around" w:vAnchor="text" w:hAnchor="page" w:x="1861" w:y="1"/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</w:pPr>
      <w:r>
        <w:fldChar w:fldCharType="begin">
          <w:ffData>
            <w:name w:val="Text7"/>
            <w:enabled/>
            <w:calcOnExit w:val="0"/>
            <w:textInput/>
          </w:ffData>
        </w:fldChar>
      </w:r>
      <w:bookmarkStart w:id="9" w:name="Text7"/>
      <w:r>
        <w:instrText xml:space="preserve"> FORMTEXT </w:instrText>
      </w:r>
      <w:r>
        <w:fldChar w:fldCharType="separate"/>
      </w:r>
      <w:r w:rsidR="00A638FD">
        <w:rPr>
          <w:noProof/>
        </w:rPr>
        <w:t>Having reviewed the primary dataset being used, a Spark runtime (with Hadoop) would not be necessary for a 17mb dataset. (We are assuming that the volume of a limited set of records would not considerably increase post the merger with the undefined demographics dataset)</w:t>
      </w:r>
      <w:r>
        <w:fldChar w:fldCharType="end"/>
      </w:r>
      <w:bookmarkEnd w:id="9"/>
    </w:p>
    <w:p w14:paraId="6E05E5E2" w14:textId="77777777" w:rsidR="00E83DB4" w:rsidRDefault="00E83DB4" w:rsidP="00E83DB4">
      <w:pPr>
        <w:framePr w:w="9307" w:h="4321" w:hSpace="180" w:wrap="around" w:vAnchor="text" w:hAnchor="page" w:x="1861" w:y="1"/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</w:pPr>
    </w:p>
    <w:p w14:paraId="2FF4D33E" w14:textId="4E80116A" w:rsidR="001E1777" w:rsidRPr="000C3F6E" w:rsidRDefault="00E83DB4" w:rsidP="00E83DB4">
      <w:pPr>
        <w:framePr w:w="9307" w:h="4321" w:hSpace="180" w:wrap="around" w:vAnchor="text" w:hAnchor="page" w:x="1861" w:y="1"/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  <w:rPr>
          <w:i/>
          <w:u w:val="single"/>
        </w:rPr>
      </w:pPr>
      <w:r w:rsidRPr="00171E09">
        <w:rPr>
          <w:i/>
          <w:u w:val="single"/>
        </w:rPr>
        <w:t xml:space="preserve">Technology 2 </w:t>
      </w:r>
    </w:p>
    <w:p w14:paraId="207FCB9A" w14:textId="4CD00C3E" w:rsidR="00E83DB4" w:rsidRDefault="00E83DB4" w:rsidP="00E83DB4">
      <w:pPr>
        <w:framePr w:w="9307" w:h="4321" w:hSpace="180" w:wrap="around" w:vAnchor="text" w:hAnchor="page" w:x="1861" w:y="1"/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</w:pPr>
      <w:r>
        <w:t xml:space="preserve">Another key technology used in this project is </w:t>
      </w:r>
      <w:r>
        <w:fldChar w:fldCharType="begin">
          <w:ffData>
            <w:name w:val="Text3"/>
            <w:enabled/>
            <w:calcOnExit w:val="0"/>
            <w:textInput/>
          </w:ffData>
        </w:fldChar>
      </w:r>
      <w:r>
        <w:instrText xml:space="preserve"> FORMTEXT </w:instrText>
      </w:r>
      <w:r>
        <w:fldChar w:fldCharType="separate"/>
      </w:r>
      <w:r w:rsidR="00A638FD">
        <w:rPr>
          <w:noProof/>
        </w:rPr>
        <w:t>Tableau</w:t>
      </w:r>
      <w:r>
        <w:fldChar w:fldCharType="end"/>
      </w:r>
    </w:p>
    <w:p w14:paraId="34295028" w14:textId="77777777" w:rsidR="001E1777" w:rsidRDefault="001E1777" w:rsidP="00E83DB4">
      <w:pPr>
        <w:framePr w:w="9307" w:h="4321" w:hSpace="180" w:wrap="around" w:vAnchor="text" w:hAnchor="page" w:x="1861" w:y="1"/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</w:pPr>
    </w:p>
    <w:p w14:paraId="61B28D17" w14:textId="77777777" w:rsidR="00E83DB4" w:rsidRDefault="00E83DB4" w:rsidP="00E83DB4">
      <w:pPr>
        <w:framePr w:w="9307" w:h="4321" w:hSpace="180" w:wrap="around" w:vAnchor="text" w:hAnchor="page" w:x="1861" w:y="1"/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</w:pPr>
      <w:r>
        <w:t>Does this technology fit the general idea?</w:t>
      </w:r>
    </w:p>
    <w:p w14:paraId="19DB8366" w14:textId="1AFD6567" w:rsidR="00E83DB4" w:rsidRDefault="00E83DB4" w:rsidP="00E83DB4">
      <w:pPr>
        <w:framePr w:w="9307" w:h="4321" w:hSpace="180" w:wrap="around" w:vAnchor="text" w:hAnchor="page" w:x="1861" w:y="1"/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</w:pPr>
      <w:r>
        <w:t xml:space="preserve">  </w:t>
      </w:r>
      <w:r>
        <w:fldChar w:fldCharType="begin">
          <w:ffData>
            <w:name w:val="Check1"/>
            <w:enabled/>
            <w:calcOnExit w:val="0"/>
            <w:checkBox>
              <w:sizeAuto/>
              <w:default w:val="0"/>
              <w:checked/>
            </w:checkBox>
          </w:ffData>
        </w:fldChar>
      </w:r>
      <w:r>
        <w:instrText xml:space="preserve"> FORMCHECKBOX </w:instrText>
      </w:r>
      <w:r w:rsidR="00B11DE0">
        <w:fldChar w:fldCharType="separate"/>
      </w:r>
      <w:r>
        <w:fldChar w:fldCharType="end"/>
      </w:r>
      <w:r>
        <w:t xml:space="preserve"> Yes </w:t>
      </w:r>
      <w:r w:rsidR="00002D2C">
        <w:tab/>
      </w:r>
      <w:r>
        <w:fldChar w:fldCharType="begin">
          <w:ffData>
            <w:name w:val="Check2"/>
            <w:enabled/>
            <w:calcOnExit w:val="0"/>
            <w:checkBox>
              <w:sizeAuto/>
              <w:default w:val="0"/>
            </w:checkBox>
          </w:ffData>
        </w:fldChar>
      </w:r>
      <w:r>
        <w:instrText xml:space="preserve"> FORMCHECKBOX </w:instrText>
      </w:r>
      <w:r w:rsidR="00B11DE0">
        <w:fldChar w:fldCharType="separate"/>
      </w:r>
      <w:r>
        <w:fldChar w:fldCharType="end"/>
      </w:r>
      <w:r>
        <w:t xml:space="preserve"> No</w:t>
      </w:r>
    </w:p>
    <w:p w14:paraId="154CA3F1" w14:textId="77777777" w:rsidR="00E83DB4" w:rsidRDefault="00E83DB4" w:rsidP="00E83DB4">
      <w:pPr>
        <w:framePr w:w="9307" w:h="4321" w:hSpace="180" w:wrap="around" w:vAnchor="text" w:hAnchor="page" w:x="1861" w:y="1"/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</w:pPr>
    </w:p>
    <w:p w14:paraId="289460B6" w14:textId="6BDFA635" w:rsidR="00E83DB4" w:rsidRDefault="00BC6CD5" w:rsidP="00E83DB4">
      <w:pPr>
        <w:framePr w:w="9307" w:h="4321" w:hSpace="180" w:wrap="around" w:vAnchor="text" w:hAnchor="page" w:x="1861" w:y="1"/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</w:pPr>
      <w:r>
        <w:t xml:space="preserve">If Yes, </w:t>
      </w:r>
      <w:r w:rsidR="00E83DB4">
        <w:t>one way the app can be expanded/improved using such technology</w:t>
      </w:r>
      <w:r>
        <w:t xml:space="preserve"> is </w:t>
      </w:r>
      <w:r w:rsidR="00E83DB4">
        <w:fldChar w:fldCharType="begin">
          <w:ffData>
            <w:name w:val="Text6"/>
            <w:enabled/>
            <w:calcOnExit w:val="0"/>
            <w:textInput/>
          </w:ffData>
        </w:fldChar>
      </w:r>
      <w:r w:rsidR="00E83DB4">
        <w:instrText xml:space="preserve"> FORMTEXT </w:instrText>
      </w:r>
      <w:r w:rsidR="00E83DB4">
        <w:fldChar w:fldCharType="separate"/>
      </w:r>
      <w:r w:rsidR="00761C12">
        <w:rPr>
          <w:noProof/>
        </w:rPr>
        <w:t xml:space="preserve">We find that Tableau can be used to build a live dashboard by integrating it with Hadoop. We believe this integration is key for the solution to have an end to end functionality vis-à-vis data ingest to data visualisation. </w:t>
      </w:r>
      <w:r w:rsidR="00E83DB4">
        <w:fldChar w:fldCharType="end"/>
      </w:r>
    </w:p>
    <w:p w14:paraId="5F4EF9A9" w14:textId="77777777" w:rsidR="00E83DB4" w:rsidRDefault="00E83DB4" w:rsidP="00E83DB4">
      <w:pPr>
        <w:framePr w:w="9307" w:h="4321" w:hSpace="180" w:wrap="around" w:vAnchor="text" w:hAnchor="page" w:x="1861" w:y="1"/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</w:pPr>
    </w:p>
    <w:p w14:paraId="06B49CE2" w14:textId="77777777" w:rsidR="00BC6CD5" w:rsidRDefault="00BC6CD5" w:rsidP="00E83DB4">
      <w:pPr>
        <w:framePr w:w="9307" w:h="4321" w:hSpace="180" w:wrap="around" w:vAnchor="text" w:hAnchor="page" w:x="1861" w:y="1"/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</w:pPr>
      <w:r>
        <w:t>If No, why?</w:t>
      </w:r>
    </w:p>
    <w:p w14:paraId="0F83A66D" w14:textId="43662221" w:rsidR="00E83DB4" w:rsidRDefault="00E83DB4" w:rsidP="00E83DB4">
      <w:pPr>
        <w:framePr w:w="9307" w:h="4321" w:hSpace="180" w:wrap="around" w:vAnchor="text" w:hAnchor="page" w:x="1861" w:y="1"/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</w:pPr>
      <w:r>
        <w:fldChar w:fldCharType="begin">
          <w:ffData>
            <w:name w:val="Text7"/>
            <w:enabled/>
            <w:calcOnExit w:val="0"/>
            <w:textInput/>
          </w:ffData>
        </w:fldChar>
      </w:r>
      <w:r>
        <w:instrText xml:space="preserve"> FORMTEXT </w:instrText>
      </w:r>
      <w:r>
        <w:fldChar w:fldCharType="separate"/>
      </w:r>
      <w:r w:rsidR="00761C12">
        <w:rPr>
          <w:noProof/>
        </w:rPr>
        <w:t xml:space="preserve"> </w:t>
      </w:r>
      <w:r>
        <w:fldChar w:fldCharType="end"/>
      </w:r>
    </w:p>
    <w:p w14:paraId="71F8527F" w14:textId="05A83181" w:rsidR="00E83DB4" w:rsidRDefault="00E83DB4" w:rsidP="00E83DB4">
      <w:pPr>
        <w:framePr w:w="9307" w:h="4321" w:hSpace="180" w:wrap="around" w:vAnchor="text" w:hAnchor="page" w:x="1861" w:y="1"/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</w:pPr>
    </w:p>
    <w:p w14:paraId="0343D4FC" w14:textId="77777777" w:rsidR="00CA58A3" w:rsidRDefault="00CA58A3"/>
    <w:p w14:paraId="58CF1FB5" w14:textId="77777777" w:rsidR="00C95933" w:rsidRPr="00C95933" w:rsidRDefault="00C95933" w:rsidP="00C95933">
      <w:pPr>
        <w:framePr w:w="9307" w:h="3241" w:hSpace="180" w:wrap="around" w:vAnchor="text" w:hAnchor="page" w:x="1861" w:y="1"/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  <w:rPr>
          <w:b/>
        </w:rPr>
      </w:pPr>
      <w:r w:rsidRPr="00C95933">
        <w:rPr>
          <w:b/>
        </w:rPr>
        <w:t>Section 3 – Task allocation and user roles</w:t>
      </w:r>
    </w:p>
    <w:p w14:paraId="7EB3FCB8" w14:textId="77777777" w:rsidR="00C95933" w:rsidRPr="00DD55F8" w:rsidRDefault="00C95933" w:rsidP="00C95933">
      <w:pPr>
        <w:framePr w:w="9307" w:h="3241" w:hSpace="180" w:wrap="around" w:vAnchor="text" w:hAnchor="page" w:x="1861" w:y="1"/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</w:pPr>
    </w:p>
    <w:p w14:paraId="59F317B4" w14:textId="34FE6B62" w:rsidR="00C95933" w:rsidRDefault="00002D2C" w:rsidP="00C95933">
      <w:pPr>
        <w:framePr w:w="9307" w:h="3241" w:hSpace="180" w:wrap="around" w:vAnchor="text" w:hAnchor="page" w:x="1861" w:y="1"/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</w:pPr>
      <w:r>
        <w:t>Is the task allocation fair/reasonable?</w:t>
      </w:r>
    </w:p>
    <w:p w14:paraId="3A4DD135" w14:textId="33CA69BD" w:rsidR="00002D2C" w:rsidRPr="00DD55F8" w:rsidRDefault="00002D2C" w:rsidP="00002D2C">
      <w:pPr>
        <w:framePr w:w="9307" w:h="3241" w:hSpace="180" w:wrap="around" w:vAnchor="text" w:hAnchor="page" w:x="1861" w:y="1"/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  <w:ind w:firstLine="720"/>
      </w:pPr>
      <w:r>
        <w:fldChar w:fldCharType="begin">
          <w:ffData>
            <w:name w:val="Check3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bookmarkStart w:id="10" w:name="Check3"/>
      <w:r>
        <w:instrText xml:space="preserve"> FORMCHECKBOX </w:instrText>
      </w:r>
      <w:r w:rsidR="00B11DE0">
        <w:fldChar w:fldCharType="separate"/>
      </w:r>
      <w:r>
        <w:fldChar w:fldCharType="end"/>
      </w:r>
      <w:bookmarkEnd w:id="10"/>
      <w:r>
        <w:t>Yes</w:t>
      </w:r>
      <w:r>
        <w:tab/>
      </w:r>
      <w:r>
        <w:tab/>
      </w:r>
      <w:r>
        <w:fldChar w:fldCharType="begin">
          <w:ffData>
            <w:name w:val="Check4"/>
            <w:enabled/>
            <w:calcOnExit w:val="0"/>
            <w:checkBox>
              <w:sizeAuto/>
              <w:default w:val="0"/>
              <w:checked/>
            </w:checkBox>
          </w:ffData>
        </w:fldChar>
      </w:r>
      <w:bookmarkStart w:id="11" w:name="Check4"/>
      <w:r>
        <w:instrText xml:space="preserve"> FORMCHECKBOX </w:instrText>
      </w:r>
      <w:r w:rsidR="00B11DE0">
        <w:fldChar w:fldCharType="separate"/>
      </w:r>
      <w:r>
        <w:fldChar w:fldCharType="end"/>
      </w:r>
      <w:bookmarkEnd w:id="11"/>
      <w:r>
        <w:t>No</w:t>
      </w:r>
    </w:p>
    <w:p w14:paraId="5DE12DC7" w14:textId="77777777" w:rsidR="00C95933" w:rsidRPr="00DD55F8" w:rsidRDefault="00C95933" w:rsidP="00C95933">
      <w:pPr>
        <w:framePr w:w="9307" w:h="3241" w:hSpace="180" w:wrap="around" w:vAnchor="text" w:hAnchor="page" w:x="1861" w:y="1"/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</w:pPr>
    </w:p>
    <w:p w14:paraId="1ED8DF47" w14:textId="0E4976A2" w:rsidR="00171E09" w:rsidRDefault="00171E09" w:rsidP="00C95933">
      <w:pPr>
        <w:framePr w:w="9307" w:h="3241" w:hSpace="180" w:wrap="around" w:vAnchor="text" w:hAnchor="page" w:x="1861" w:y="1"/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</w:pPr>
      <w:r>
        <w:t>If Yes, who do you think is a good leader candidate for the group and why?</w:t>
      </w:r>
    </w:p>
    <w:p w14:paraId="22A61FE2" w14:textId="20010657" w:rsidR="00C95933" w:rsidRDefault="00171E09" w:rsidP="00C95933">
      <w:pPr>
        <w:framePr w:w="9307" w:h="3241" w:hSpace="180" w:wrap="around" w:vAnchor="text" w:hAnchor="page" w:x="1861" w:y="1"/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</w:pPr>
      <w:r>
        <w:fldChar w:fldCharType="begin">
          <w:ffData>
            <w:name w:val="Text8"/>
            <w:enabled/>
            <w:calcOnExit w:val="0"/>
            <w:textInput/>
          </w:ffData>
        </w:fldChar>
      </w:r>
      <w:bookmarkStart w:id="12" w:name="Text8"/>
      <w:r>
        <w:instrText xml:space="preserve"> FORMTEXT </w:instrText>
      </w:r>
      <w:r>
        <w:fldChar w:fldCharType="separate"/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fldChar w:fldCharType="end"/>
      </w:r>
      <w:bookmarkEnd w:id="12"/>
      <w:r>
        <w:t xml:space="preserve"> </w:t>
      </w:r>
    </w:p>
    <w:p w14:paraId="5E58BAA7" w14:textId="77777777" w:rsidR="001E1777" w:rsidRPr="00DD55F8" w:rsidRDefault="001E1777" w:rsidP="00C95933">
      <w:pPr>
        <w:framePr w:w="9307" w:h="3241" w:hSpace="180" w:wrap="around" w:vAnchor="text" w:hAnchor="page" w:x="1861" w:y="1"/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</w:pPr>
    </w:p>
    <w:p w14:paraId="5A21ECDA" w14:textId="20075D21" w:rsidR="00C95933" w:rsidRDefault="00171E09" w:rsidP="00C95933">
      <w:pPr>
        <w:framePr w:w="9307" w:h="3241" w:hSpace="180" w:wrap="around" w:vAnchor="text" w:hAnchor="page" w:x="1861" w:y="1"/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</w:pPr>
      <w:r>
        <w:t>If No, say why and indicate at least one advice for improving fairness in task allocation</w:t>
      </w:r>
      <w:r w:rsidR="00922B26">
        <w:t>.</w:t>
      </w:r>
    </w:p>
    <w:p w14:paraId="2290AC58" w14:textId="7271DB9E" w:rsidR="00171E09" w:rsidRPr="00DD55F8" w:rsidRDefault="00171E09" w:rsidP="00C95933">
      <w:pPr>
        <w:framePr w:w="9307" w:h="3241" w:hSpace="180" w:wrap="around" w:vAnchor="text" w:hAnchor="page" w:x="1861" w:y="1"/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</w:pPr>
      <w:r>
        <w:fldChar w:fldCharType="begin">
          <w:ffData>
            <w:name w:val="Text9"/>
            <w:enabled/>
            <w:calcOnExit w:val="0"/>
            <w:textInput/>
          </w:ffData>
        </w:fldChar>
      </w:r>
      <w:bookmarkStart w:id="13" w:name="Text9"/>
      <w:r>
        <w:instrText xml:space="preserve"> FORMTEXT </w:instrText>
      </w:r>
      <w:r>
        <w:fldChar w:fldCharType="separate"/>
      </w:r>
      <w:r w:rsidR="00761C12">
        <w:rPr>
          <w:noProof/>
        </w:rPr>
        <w:t>Ther</w:t>
      </w:r>
      <w:r w:rsidR="002A47C6">
        <w:rPr>
          <w:noProof/>
        </w:rPr>
        <w:t>e</w:t>
      </w:r>
      <w:r w:rsidR="00761C12">
        <w:rPr>
          <w:noProof/>
        </w:rPr>
        <w:t xml:space="preserve"> is no ownership of a specific functionality across the proposed solution. The general observation is that all the members are performing </w:t>
      </w:r>
      <w:r w:rsidR="002A47C6">
        <w:rPr>
          <w:noProof/>
        </w:rPr>
        <w:t>all the</w:t>
      </w:r>
      <w:r w:rsidR="00761C12">
        <w:rPr>
          <w:noProof/>
        </w:rPr>
        <w:t xml:space="preserve"> </w:t>
      </w:r>
      <w:r w:rsidR="002A47C6">
        <w:rPr>
          <w:noProof/>
        </w:rPr>
        <w:t>tasks</w:t>
      </w:r>
      <w:r w:rsidR="00761C12">
        <w:rPr>
          <w:noProof/>
        </w:rPr>
        <w:t xml:space="preserve">. </w:t>
      </w:r>
      <w:r w:rsidR="002A47C6">
        <w:rPr>
          <w:noProof/>
        </w:rPr>
        <w:br/>
        <w:t>An approach that can be considered is - Task distributions based on specific functionality. Eg. Data cleaning Function1 created by Member1 can be called by Data analysis Function2 in Member2's code.</w:t>
      </w:r>
      <w:r w:rsidR="002A47C6">
        <w:rPr>
          <w:noProof/>
        </w:rPr>
        <w:br/>
      </w:r>
      <w:r w:rsidR="002A47C6">
        <w:rPr>
          <w:noProof/>
        </w:rPr>
        <w:br/>
      </w:r>
      <w:r w:rsidR="00761C12">
        <w:rPr>
          <w:noProof/>
        </w:rPr>
        <w:t>We also observe that one member has been entasked with the responsibility of the report creation, however, we bel</w:t>
      </w:r>
      <w:r w:rsidR="002A47C6">
        <w:rPr>
          <w:noProof/>
        </w:rPr>
        <w:t>i</w:t>
      </w:r>
      <w:r w:rsidR="00761C12">
        <w:rPr>
          <w:noProof/>
        </w:rPr>
        <w:t xml:space="preserve">eve each member has to document his/her </w:t>
      </w:r>
      <w:r w:rsidR="002A47C6">
        <w:rPr>
          <w:noProof/>
        </w:rPr>
        <w:t>contribution.</w:t>
      </w:r>
      <w:r>
        <w:fldChar w:fldCharType="end"/>
      </w:r>
      <w:bookmarkEnd w:id="13"/>
    </w:p>
    <w:p w14:paraId="23DFBDA7" w14:textId="77777777" w:rsidR="00C95933" w:rsidRPr="00DD55F8" w:rsidRDefault="00C95933" w:rsidP="00C95933">
      <w:pPr>
        <w:framePr w:w="9307" w:h="3241" w:hSpace="180" w:wrap="around" w:vAnchor="text" w:hAnchor="page" w:x="1861" w:y="1"/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</w:pPr>
    </w:p>
    <w:p w14:paraId="479380B8" w14:textId="77777777" w:rsidR="00CA58A3" w:rsidRDefault="00CA58A3"/>
    <w:sectPr w:rsidR="00CA58A3" w:rsidSect="004C2C60">
      <w:pgSz w:w="11900" w:h="16840"/>
      <w:pgMar w:top="1440" w:right="1800" w:bottom="1440" w:left="1800" w:header="708" w:footer="708" w:gutter="0"/>
      <w:cols w:space="708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A00002BF" w:usb1="68C7FCFB" w:usb2="00000010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documentProtection w:edit="forms" w:enforcement="1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cwMTEwMDC3NLQwtTRQ0lEKTi0uzszPAykwqgUAR+BHniwAAAA="/>
  </w:docVars>
  <w:rsids>
    <w:rsidRoot w:val="00CA58A3"/>
    <w:rsid w:val="00002D2C"/>
    <w:rsid w:val="000C3F6E"/>
    <w:rsid w:val="00171E09"/>
    <w:rsid w:val="001E1777"/>
    <w:rsid w:val="00290D8A"/>
    <w:rsid w:val="002A47C6"/>
    <w:rsid w:val="00302BD8"/>
    <w:rsid w:val="00314AC3"/>
    <w:rsid w:val="003406C8"/>
    <w:rsid w:val="004C2C60"/>
    <w:rsid w:val="005A52BC"/>
    <w:rsid w:val="00761C12"/>
    <w:rsid w:val="008E71AF"/>
    <w:rsid w:val="00922B26"/>
    <w:rsid w:val="00A142B9"/>
    <w:rsid w:val="00A62DF7"/>
    <w:rsid w:val="00A638FD"/>
    <w:rsid w:val="00A8300C"/>
    <w:rsid w:val="00AD0ED1"/>
    <w:rsid w:val="00B11DE0"/>
    <w:rsid w:val="00B97B9A"/>
    <w:rsid w:val="00BC6CD5"/>
    <w:rsid w:val="00C95933"/>
    <w:rsid w:val="00CA58A3"/>
    <w:rsid w:val="00CE7787"/>
    <w:rsid w:val="00DD55F8"/>
    <w:rsid w:val="00E83DB4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71F54F5E"/>
  <w15:docId w15:val="{6B9C17BC-0B66-4163-A7AF-1E8903C4C5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6</TotalTime>
  <Pages>3</Pages>
  <Words>409</Words>
  <Characters>2333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OMADIS</Company>
  <LinksUpToDate>false</LinksUpToDate>
  <CharactersWithSpaces>27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ssandra Mileo</dc:creator>
  <cp:keywords/>
  <dc:description/>
  <cp:lastModifiedBy>Aditya Kumar Yadav</cp:lastModifiedBy>
  <cp:revision>16</cp:revision>
  <dcterms:created xsi:type="dcterms:W3CDTF">2017-04-04T13:56:00Z</dcterms:created>
  <dcterms:modified xsi:type="dcterms:W3CDTF">2019-03-14T18:23:00Z</dcterms:modified>
</cp:coreProperties>
</file>